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9EBF1A" w14:textId="77777777" w:rsidR="00154890" w:rsidRPr="000309B1" w:rsidRDefault="00435547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московский-государственный-технический-у"/>
      <w:bookmarkEnd w:id="0"/>
      <w:r w:rsidRPr="000309B1">
        <w:rPr>
          <w:rFonts w:ascii="Times New Roman" w:hAnsi="Times New Roman" w:cs="Times New Roman"/>
          <w:sz w:val="28"/>
          <w:szCs w:val="28"/>
          <w:lang w:val="ru-RU"/>
        </w:rPr>
        <w:t>Московский государственный технический университет имени Н.Э. Баумана</w:t>
      </w:r>
    </w:p>
    <w:p w14:paraId="72164D4A" w14:textId="0320F2FA" w:rsidR="00154890" w:rsidRPr="007B63D7" w:rsidRDefault="00435547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лабораторная-работа-по-дисциплине-бкит-x"/>
      <w:bookmarkEnd w:id="1"/>
      <w:r w:rsidRPr="000309B1">
        <w:rPr>
          <w:rFonts w:ascii="Times New Roman" w:hAnsi="Times New Roman" w:cs="Times New Roman"/>
          <w:sz w:val="28"/>
          <w:szCs w:val="28"/>
          <w:lang w:val="ru-RU"/>
        </w:rPr>
        <w:t>Лаборатор</w:t>
      </w:r>
      <w:r w:rsidR="002543B8">
        <w:rPr>
          <w:rFonts w:ascii="Times New Roman" w:hAnsi="Times New Roman" w:cs="Times New Roman"/>
          <w:sz w:val="28"/>
          <w:szCs w:val="28"/>
          <w:lang w:val="ru-RU"/>
        </w:rPr>
        <w:t>ная работа по дисциплине БКИТ №7</w:t>
      </w:r>
    </w:p>
    <w:p w14:paraId="5CA01208" w14:textId="77777777" w:rsidR="00154890" w:rsidRPr="000309B1" w:rsidRDefault="00435547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Выполнил: </w:t>
      </w:r>
      <w:r w:rsidR="00BE1FBF" w:rsidRPr="000309B1">
        <w:rPr>
          <w:rFonts w:ascii="Times New Roman" w:hAnsi="Times New Roman" w:cs="Times New Roman"/>
          <w:sz w:val="28"/>
          <w:szCs w:val="28"/>
          <w:lang w:val="ru-RU"/>
        </w:rPr>
        <w:t>Зорин А.А</w:t>
      </w:r>
      <w:r w:rsidRPr="000309B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BE1FBF"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 ИУ5-34</w:t>
      </w:r>
    </w:p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42F2154B" w14:textId="77777777" w:rsidR="00811930" w:rsidRPr="000309B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</w:pPr>
      <w:bookmarkStart w:id="2" w:name="i.-описание-задания"/>
      <w:bookmarkEnd w:id="2"/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</w:rPr>
        <w:t>I</w:t>
      </w:r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 w14:paraId="74802F49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bookmarkStart w:id="3" w:name="ii.-код-программы"/>
      <w:bookmarkEnd w:id="3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Разработать программу, реализующую работу с LINQ </w:t>
      </w:r>
      <w:proofErr w:type="spellStart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to</w:t>
      </w:r>
      <w:proofErr w:type="spellEnd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 xml:space="preserve"> </w:t>
      </w:r>
      <w:proofErr w:type="spellStart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Objects</w:t>
      </w:r>
      <w:proofErr w:type="spellEnd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. В качестве примера используйте проект «</w:t>
      </w:r>
      <w:proofErr w:type="spellStart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SimpleLINQ</w:t>
      </w:r>
      <w:proofErr w:type="spellEnd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» из примера «Введение в LINQ».</w:t>
      </w:r>
    </w:p>
    <w:p w14:paraId="17AA1EEC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1.</w:t>
      </w: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7330749E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.</w:t>
      </w: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Создайте класс «Сотрудник», содержащий поля:</w:t>
      </w:r>
    </w:p>
    <w:p w14:paraId="57751725" w14:textId="77777777" w:rsidR="0046198E" w:rsidRPr="0046198E" w:rsidRDefault="002543B8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6279F0E0" w14:textId="77777777" w:rsidR="0046198E" w:rsidRPr="0046198E" w:rsidRDefault="002543B8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Фамилия сотрудника;</w:t>
      </w:r>
    </w:p>
    <w:p w14:paraId="2C42A468" w14:textId="77777777" w:rsidR="0046198E" w:rsidRPr="0046198E" w:rsidRDefault="0046198E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.</w:t>
      </w:r>
    </w:p>
    <w:p w14:paraId="1A3A5940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3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Создайте класс «Отдел», содержащий поля:</w:t>
      </w:r>
    </w:p>
    <w:p w14:paraId="57A9229C" w14:textId="77777777" w:rsidR="0046198E" w:rsidRPr="0046198E" w:rsidRDefault="002543B8" w:rsidP="0046198E">
      <w:pPr>
        <w:pStyle w:val="af"/>
        <w:numPr>
          <w:ilvl w:val="0"/>
          <w:numId w:val="15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;</w:t>
      </w:r>
    </w:p>
    <w:p w14:paraId="545C7720" w14:textId="77777777" w:rsidR="0046198E" w:rsidRPr="0046198E" w:rsidRDefault="002543B8" w:rsidP="0046198E">
      <w:pPr>
        <w:pStyle w:val="af"/>
        <w:numPr>
          <w:ilvl w:val="0"/>
          <w:numId w:val="15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Наименование отдела.</w:t>
      </w:r>
    </w:p>
    <w:p w14:paraId="4E5CBA38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4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Предполагая, что «Отдел» и «Сотрудник» связаны соотношением один-ко-многим разработайте следующие запросы:</w:t>
      </w:r>
    </w:p>
    <w:p w14:paraId="47EF3843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 и отделов, отсортированный по отделам.</w:t>
      </w:r>
    </w:p>
    <w:p w14:paraId="6DCFEB7D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, у которых фамилия начинается с буквы «А».</w:t>
      </w:r>
    </w:p>
    <w:p w14:paraId="68A3B41F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отделов и количество сотрудников в каждом отделе.</w:t>
      </w:r>
    </w:p>
    <w:p w14:paraId="18E676E7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у всех сотрудников фамилия начинается с буквы «А».</w:t>
      </w:r>
    </w:p>
    <w:p w14:paraId="6D8D221A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хотя бы у одного сотрудника фамилия начинается с буквы «А».</w:t>
      </w:r>
    </w:p>
    <w:p w14:paraId="4EB34CA0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5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Создайте класс «Сотрудники отдела», содержащий поля:</w:t>
      </w:r>
    </w:p>
    <w:p w14:paraId="10DF62CF" w14:textId="77777777" w:rsidR="0046198E" w:rsidRPr="0046198E" w:rsidRDefault="002543B8" w:rsidP="0046198E">
      <w:pPr>
        <w:pStyle w:val="af"/>
        <w:numPr>
          <w:ilvl w:val="0"/>
          <w:numId w:val="17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6650B1F7" w14:textId="77777777" w:rsidR="0046198E" w:rsidRPr="0046198E" w:rsidRDefault="002543B8" w:rsidP="0046198E">
      <w:pPr>
        <w:pStyle w:val="af"/>
        <w:numPr>
          <w:ilvl w:val="0"/>
          <w:numId w:val="17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.</w:t>
      </w:r>
    </w:p>
    <w:p w14:paraId="0F22A1B8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lastRenderedPageBreak/>
        <w:t>6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</w:t>
      </w:r>
    </w:p>
    <w:p w14:paraId="0777E43D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Выведите список всех отделов и список сотрудников в каждом отделе.</w:t>
      </w:r>
    </w:p>
    <w:p w14:paraId="5C9ECE4A" w14:textId="1D7BAC76" w:rsidR="002543B8" w:rsidRP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Выведите список всех отделов и количество сотрудников в каждом отделе.</w:t>
      </w:r>
    </w:p>
    <w:p w14:paraId="01EE3018" w14:textId="77777777" w:rsidR="00154890" w:rsidRPr="00347551" w:rsidRDefault="00435547">
      <w:pPr>
        <w:pStyle w:val="3"/>
        <w:rPr>
          <w:rFonts w:ascii="Times New Roman" w:hAnsi="Times New Roman" w:cs="Times New Roman"/>
        </w:rPr>
      </w:pPr>
      <w:r w:rsidRPr="000309B1">
        <w:rPr>
          <w:rFonts w:ascii="Times New Roman" w:hAnsi="Times New Roman" w:cs="Times New Roman"/>
        </w:rPr>
        <w:t>II</w:t>
      </w:r>
      <w:r w:rsidRPr="00347551">
        <w:rPr>
          <w:rFonts w:ascii="Times New Roman" w:hAnsi="Times New Roman" w:cs="Times New Roman"/>
        </w:rPr>
        <w:t xml:space="preserve">. </w:t>
      </w:r>
      <w:r w:rsidRPr="000309B1">
        <w:rPr>
          <w:rFonts w:ascii="Times New Roman" w:hAnsi="Times New Roman" w:cs="Times New Roman"/>
          <w:lang w:val="ru-RU"/>
        </w:rPr>
        <w:t>Код</w:t>
      </w:r>
      <w:r w:rsidRPr="00347551">
        <w:rPr>
          <w:rFonts w:ascii="Times New Roman" w:hAnsi="Times New Roman" w:cs="Times New Roman"/>
        </w:rPr>
        <w:t xml:space="preserve"> </w:t>
      </w:r>
      <w:r w:rsidRPr="000309B1">
        <w:rPr>
          <w:rFonts w:ascii="Times New Roman" w:hAnsi="Times New Roman" w:cs="Times New Roman"/>
          <w:lang w:val="ru-RU"/>
        </w:rPr>
        <w:t>программы</w:t>
      </w:r>
    </w:p>
    <w:p w14:paraId="29B7CB2F" w14:textId="008A775D" w:rsidR="00811930" w:rsidRDefault="00435547" w:rsidP="00811930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4" w:name="iii.-примеры-работы"/>
      <w:bookmarkEnd w:id="4"/>
      <w:proofErr w:type="spellStart"/>
      <w:r w:rsidR="00022E0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rogram</w:t>
      </w:r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.cs</w:t>
      </w:r>
      <w:proofErr w:type="spellEnd"/>
    </w:p>
    <w:p w14:paraId="7AFD906B" w14:textId="71B23119" w:rsidR="00C16F0B" w:rsidRPr="00C16F0B" w:rsidRDefault="00C16F0B" w:rsidP="00C16F0B">
      <w:pPr>
        <w:spacing w:after="0"/>
        <w:rPr>
          <w:rFonts w:ascii="Times New Roman" w:eastAsia="Times New Roman" w:hAnsi="Times New Roman" w:cs="Times New Roman"/>
          <w:lang w:eastAsia="ru-RU"/>
        </w:rPr>
      </w:pP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System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ystem.Collections.Generic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ystem.Linq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ystem.Tex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namespace</w:t>
      </w:r>
      <w:r w:rsidRPr="00C16F0B">
        <w:rPr>
          <w:rFonts w:ascii="Menlo" w:eastAsia="Times New Roman" w:hAnsi="Menlo" w:cs="Menlo"/>
          <w:color w:val="222222"/>
          <w:lang w:eastAsia="ru-RU"/>
        </w:rPr>
        <w:t> Lab7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юч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i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ernam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асс</w:t>
      </w:r>
      <w:r w:rsidRPr="00C16F0B">
        <w:rPr>
          <w:rFonts w:ascii="Menlo" w:eastAsia="Times New Roman" w:hAnsi="Menlo" w:cs="Menlo"/>
          <w:color w:val="000000"/>
          <w:lang w:eastAsia="ru-RU"/>
        </w:rPr>
        <w:t>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данных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Worker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n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d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sernam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sn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override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ToString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retur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eastAsia="ru-RU"/>
        </w:rPr>
        <w:t>"ID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+ </w:t>
      </w:r>
      <w:r w:rsidRPr="00C16F0B">
        <w:rPr>
          <w:rFonts w:ascii="Menlo" w:eastAsia="Times New Roman" w:hAnsi="Menlo" w:cs="Menlo"/>
          <w:color w:val="DB7100"/>
          <w:lang w:eastAsia="ru-RU"/>
        </w:rPr>
        <w:t>";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sernam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DB7100"/>
          <w:lang w:eastAsia="ru-RU"/>
        </w:rPr>
        <w:t>"; ID_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а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юч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i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name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n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name = n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override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ToString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retur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eastAsia="ru-RU"/>
        </w:rPr>
        <w:t>"ID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+ </w:t>
      </w:r>
      <w:r w:rsidRPr="00C16F0B">
        <w:rPr>
          <w:rFonts w:ascii="Menlo" w:eastAsia="Times New Roman" w:hAnsi="Menlo" w:cs="Menlo"/>
          <w:color w:val="DB7100"/>
          <w:lang w:eastAsia="ru-RU"/>
        </w:rPr>
        <w:t>";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именование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а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name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d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dDepar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W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D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W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par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iD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MainClass</w:t>
      </w:r>
      <w:proofErr w:type="spellEnd"/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 workers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иж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Иван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Лукьянч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4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ов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5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кол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6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proofErr w:type="spellStart"/>
      <w:r w:rsidRPr="00C16F0B">
        <w:rPr>
          <w:rFonts w:ascii="Menlo" w:eastAsia="Times New Roman" w:hAnsi="Menlo" w:cs="Menlo"/>
          <w:color w:val="DB7100"/>
          <w:lang w:val="ru-RU" w:eastAsia="ru-RU"/>
        </w:rPr>
        <w:t>Чужиков</w:t>
      </w:r>
      <w:proofErr w:type="spellEnd"/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иж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&gt; departments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&gt;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продаж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proofErr w:type="spellStart"/>
      <w:r w:rsidRPr="00C16F0B">
        <w:rPr>
          <w:rFonts w:ascii="Menlo" w:eastAsia="Times New Roman" w:hAnsi="Menlo" w:cs="Menlo"/>
          <w:color w:val="DB7100"/>
          <w:lang w:val="ru-RU" w:eastAsia="ru-RU"/>
        </w:rPr>
        <w:t>Экномический</w:t>
      </w:r>
      <w:proofErr w:type="spellEnd"/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Юридический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&gt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departmentWorkers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="00157BA0">
        <w:rPr>
          <w:rFonts w:ascii="Menlo" w:eastAsia="Times New Roman" w:hAnsi="Menlo" w:cs="Menlo"/>
          <w:color w:val="222222"/>
          <w:lang w:eastAsia="ru-RU"/>
        </w:rPr>
        <w:t>,</w:t>
      </w:r>
      <w:bookmarkStart w:id="5" w:name="_GoBack"/>
      <w:bookmarkEnd w:id="5"/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4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5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6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void</w:t>
      </w:r>
      <w:r w:rsidRPr="00C16F0B">
        <w:rPr>
          <w:rFonts w:ascii="Menlo" w:eastAsia="Times New Roman" w:hAnsi="Menlo" w:cs="Menlo"/>
          <w:color w:val="222222"/>
          <w:lang w:eastAsia="ru-RU"/>
        </w:rPr>
        <w:t> Main(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[]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args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d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1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d.id =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x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d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1)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888A85"/>
          <w:lang w:eastAsia="ru-RU"/>
        </w:rPr>
        <w:t>/*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 q1 = from x in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         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orderby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x.idDeratment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, x.id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         select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 x in q1) </w:t>
      </w:r>
      <w:proofErr w:type="spellStart"/>
      <w:r w:rsidRPr="00C16F0B">
        <w:rPr>
          <w:rFonts w:ascii="Menlo" w:eastAsia="Times New Roman" w:hAnsi="Menlo" w:cs="Menlo"/>
          <w:color w:val="888A85"/>
          <w:lang w:eastAsia="ru-RU"/>
        </w:rPr>
        <w:t>Console.WriteLine</w:t>
      </w:r>
      <w:proofErr w:type="spellEnd"/>
      <w:r w:rsidRPr="00C16F0B">
        <w:rPr>
          <w:rFonts w:ascii="Menlo" w:eastAsia="Times New Roman" w:hAnsi="Menlo" w:cs="Menlo"/>
          <w:color w:val="888A85"/>
          <w:lang w:eastAsia="ru-RU"/>
        </w:rPr>
        <w:t>(x);*/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се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и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2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x.sername.Substring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2)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личество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о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аждом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из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ов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num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workers.Cou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y =&gt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 + </w:t>
      </w:r>
      <w:r w:rsidRPr="00C16F0B">
        <w:rPr>
          <w:rFonts w:ascii="Menlo" w:eastAsia="Times New Roman" w:hAnsi="Menlo" w:cs="Menlo"/>
          <w:color w:val="DB7100"/>
          <w:lang w:eastAsia="ru-RU"/>
        </w:rPr>
        <w:t>"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num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ы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се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о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3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workers.Cou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y =&gt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sername.Substring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 &amp;&amp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 ==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workers.Cou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y =&gt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3)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ы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хот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бы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дного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4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workers.Cou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y =&gt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sername.Substring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 &amp;&amp;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ra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 &gt; 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4)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5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departmentWorkers</w:t>
      </w:r>
      <w:proofErr w:type="spellEnd"/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par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6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z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5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z.idWorke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y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6)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y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</w:t>
      </w:r>
      <w:proofErr w:type="spellStart"/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q5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departmentWorkers</w:t>
      </w:r>
      <w:proofErr w:type="spellEnd"/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C16F0B">
        <w:rPr>
          <w:rFonts w:ascii="Menlo" w:eastAsia="Times New Roman" w:hAnsi="Menlo" w:cs="Menlo"/>
          <w:color w:val="222222"/>
          <w:lang w:eastAsia="ru-RU"/>
        </w:rPr>
        <w:t>y.idDepartment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 == x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C16F0B">
        <w:rPr>
          <w:rFonts w:ascii="Menlo" w:eastAsia="Times New Roman" w:hAnsi="Menlo" w:cs="Menlo"/>
          <w:color w:val="222222"/>
          <w:lang w:eastAsia="ru-RU"/>
        </w:rPr>
        <w:t>(x + </w:t>
      </w:r>
      <w:r w:rsidRPr="00C16F0B">
        <w:rPr>
          <w:rFonts w:ascii="Menlo" w:eastAsia="Times New Roman" w:hAnsi="Menlo" w:cs="Menlo"/>
          <w:color w:val="DB7100"/>
          <w:lang w:eastAsia="ru-RU"/>
        </w:rPr>
        <w:t>": "</w:t>
      </w:r>
      <w:r w:rsidRPr="00C16F0B">
        <w:rPr>
          <w:rFonts w:ascii="Menlo" w:eastAsia="Times New Roman" w:hAnsi="Menlo" w:cs="Menlo"/>
          <w:color w:val="222222"/>
          <w:lang w:eastAsia="ru-RU"/>
        </w:rPr>
        <w:t> + q5.Count()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}</w:t>
      </w:r>
    </w:p>
    <w:p w14:paraId="5B11CA1B" w14:textId="77777777" w:rsidR="00022E0F" w:rsidRPr="000309B1" w:rsidRDefault="00022E0F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</w:p>
    <w:p w14:paraId="60CB1170" w14:textId="77777777" w:rsidR="00811930" w:rsidRPr="00022E0F" w:rsidRDefault="00811930" w:rsidP="00811930">
      <w:pPr>
        <w:pStyle w:val="3"/>
        <w:rPr>
          <w:rFonts w:ascii="Times New Roman" w:hAnsi="Times New Roman" w:cs="Times New Roman"/>
          <w:color w:val="0070C0"/>
        </w:rPr>
      </w:pPr>
    </w:p>
    <w:p w14:paraId="163C3CC2" w14:textId="2A1F7E9A" w:rsidR="00811930" w:rsidRPr="00157BA0" w:rsidRDefault="00811930" w:rsidP="00811930">
      <w:pPr>
        <w:pStyle w:val="3"/>
        <w:rPr>
          <w:rFonts w:ascii="Times New Roman" w:hAnsi="Times New Roman" w:cs="Times New Roman"/>
          <w:color w:val="0070C0"/>
        </w:rPr>
      </w:pPr>
      <w:r w:rsidRPr="000309B1">
        <w:rPr>
          <w:rFonts w:ascii="Times New Roman" w:hAnsi="Times New Roman" w:cs="Times New Roman"/>
          <w:color w:val="0070C0"/>
        </w:rPr>
        <w:t>III</w:t>
      </w:r>
      <w:r w:rsidRPr="00157BA0">
        <w:rPr>
          <w:rFonts w:ascii="Times New Roman" w:hAnsi="Times New Roman" w:cs="Times New Roman"/>
          <w:color w:val="0070C0"/>
        </w:rPr>
        <w:t xml:space="preserve">. </w:t>
      </w:r>
      <w:r w:rsidRPr="00347551">
        <w:rPr>
          <w:rFonts w:ascii="Times New Roman" w:hAnsi="Times New Roman" w:cs="Times New Roman"/>
          <w:color w:val="0070C0"/>
          <w:lang w:val="ru-RU"/>
        </w:rPr>
        <w:t>Примеры</w:t>
      </w:r>
      <w:r w:rsidRPr="00157BA0">
        <w:rPr>
          <w:rFonts w:ascii="Times New Roman" w:hAnsi="Times New Roman" w:cs="Times New Roman"/>
          <w:color w:val="0070C0"/>
        </w:rPr>
        <w:t xml:space="preserve"> </w:t>
      </w:r>
      <w:r w:rsidRPr="00347551">
        <w:rPr>
          <w:rFonts w:ascii="Times New Roman" w:hAnsi="Times New Roman" w:cs="Times New Roman"/>
          <w:color w:val="0070C0"/>
          <w:lang w:val="ru-RU"/>
        </w:rPr>
        <w:t>работы</w:t>
      </w:r>
    </w:p>
    <w:p w14:paraId="5AF16149" w14:textId="36A96061" w:rsidR="00C16F0B" w:rsidRPr="00157BA0" w:rsidRDefault="00157BA0" w:rsidP="00C16F0B">
      <w:pPr>
        <w:tabs>
          <w:tab w:val="left" w:pos="41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AE340C2" wp14:editId="502F28F7">
            <wp:extent cx="3200400" cy="14478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 экрана 2017-12-19 в 21.02.4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374B5" w14:textId="0E39A46D" w:rsidR="00157BA0" w:rsidRPr="00157BA0" w:rsidRDefault="00157BA0" w:rsidP="00C16F0B">
      <w:pPr>
        <w:tabs>
          <w:tab w:val="left" w:pos="41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4659069" wp14:editId="4A992F23">
            <wp:extent cx="3898900" cy="596900"/>
            <wp:effectExtent l="0" t="0" r="12700" b="1270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 экрана 2017-12-19 в 21.02.4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0345" w14:textId="4D429065" w:rsidR="007B63D7" w:rsidRPr="00C16F0B" w:rsidRDefault="00157BA0" w:rsidP="00157BA0">
      <w:pPr>
        <w:tabs>
          <w:tab w:val="left" w:pos="418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0DAA4C29" wp14:editId="09E5693F">
            <wp:extent cx="2501900" cy="2095500"/>
            <wp:effectExtent l="0" t="0" r="12700" b="1270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2017-12-19 в 21.02.5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C08E" w14:textId="6655F330" w:rsidR="007B63D7" w:rsidRDefault="00C16F0B" w:rsidP="009660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A5F59D9" wp14:editId="73F1F377">
            <wp:extent cx="6152515" cy="696785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2017-12-19 в 21.01.1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6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E90C9" w14:textId="77777777" w:rsidR="00157BA0" w:rsidRPr="00C16F0B" w:rsidRDefault="00157BA0" w:rsidP="00966097">
      <w:pPr>
        <w:rPr>
          <w:rFonts w:ascii="Times New Roman" w:hAnsi="Times New Roman" w:cs="Times New Roman"/>
        </w:rPr>
      </w:pPr>
    </w:p>
    <w:sectPr w:rsidR="00157BA0" w:rsidRPr="00C16F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85CA5B" w14:textId="77777777" w:rsidR="005D6661" w:rsidRDefault="005D6661">
      <w:pPr>
        <w:spacing w:after="0"/>
      </w:pPr>
      <w:r>
        <w:separator/>
      </w:r>
    </w:p>
  </w:endnote>
  <w:endnote w:type="continuationSeparator" w:id="0">
    <w:p w14:paraId="04F736AD" w14:textId="77777777" w:rsidR="005D6661" w:rsidRDefault="005D66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swiss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868E5D" w14:textId="77777777" w:rsidR="005D6661" w:rsidRDefault="005D6661">
      <w:r>
        <w:separator/>
      </w:r>
    </w:p>
  </w:footnote>
  <w:footnote w:type="continuationSeparator" w:id="0">
    <w:p w14:paraId="011D0432" w14:textId="77777777" w:rsidR="005D6661" w:rsidRDefault="005D66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236B68F6"/>
    <w:multiLevelType w:val="hybridMultilevel"/>
    <w:tmpl w:val="DA185756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24ED3F36"/>
    <w:multiLevelType w:val="hybridMultilevel"/>
    <w:tmpl w:val="7186A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0E5A2C"/>
    <w:multiLevelType w:val="hybridMultilevel"/>
    <w:tmpl w:val="EA729A62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C934448"/>
    <w:multiLevelType w:val="hybridMultilevel"/>
    <w:tmpl w:val="8E9C96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613D90"/>
    <w:multiLevelType w:val="hybridMultilevel"/>
    <w:tmpl w:val="2256A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5C515A0"/>
    <w:multiLevelType w:val="hybridMultilevel"/>
    <w:tmpl w:val="854EA2D2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C791D23"/>
    <w:multiLevelType w:val="hybridMultilevel"/>
    <w:tmpl w:val="0A5CC8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564D93"/>
    <w:multiLevelType w:val="hybridMultilevel"/>
    <w:tmpl w:val="B080BD60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4DEF0132"/>
    <w:multiLevelType w:val="multilevel"/>
    <w:tmpl w:val="FC7A8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>
    <w:nsid w:val="6FE02593"/>
    <w:multiLevelType w:val="multilevel"/>
    <w:tmpl w:val="479CB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CD967D5"/>
    <w:multiLevelType w:val="hybridMultilevel"/>
    <w:tmpl w:val="2DB4DB4A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7E3B6591"/>
    <w:multiLevelType w:val="multilevel"/>
    <w:tmpl w:val="6B9CB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3"/>
  </w:num>
  <w:num w:numId="6">
    <w:abstractNumId w:val="11"/>
  </w:num>
  <w:num w:numId="7">
    <w:abstractNumId w:val="15"/>
  </w:num>
  <w:num w:numId="8">
    <w:abstractNumId w:val="12"/>
  </w:num>
  <w:num w:numId="9">
    <w:abstractNumId w:val="5"/>
  </w:num>
  <w:num w:numId="10">
    <w:abstractNumId w:val="8"/>
  </w:num>
  <w:num w:numId="11">
    <w:abstractNumId w:val="3"/>
  </w:num>
  <w:num w:numId="12">
    <w:abstractNumId w:val="14"/>
  </w:num>
  <w:num w:numId="13">
    <w:abstractNumId w:val="10"/>
  </w:num>
  <w:num w:numId="14">
    <w:abstractNumId w:val="6"/>
  </w:num>
  <w:num w:numId="15">
    <w:abstractNumId w:val="9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E0F"/>
    <w:rsid w:val="000309B1"/>
    <w:rsid w:val="000B19D7"/>
    <w:rsid w:val="00154890"/>
    <w:rsid w:val="00157BA0"/>
    <w:rsid w:val="002543B8"/>
    <w:rsid w:val="00347551"/>
    <w:rsid w:val="00351DD1"/>
    <w:rsid w:val="00405653"/>
    <w:rsid w:val="00435547"/>
    <w:rsid w:val="0046198E"/>
    <w:rsid w:val="004E29B3"/>
    <w:rsid w:val="00590D07"/>
    <w:rsid w:val="005D6661"/>
    <w:rsid w:val="006C2AB5"/>
    <w:rsid w:val="00732D88"/>
    <w:rsid w:val="00784D58"/>
    <w:rsid w:val="007B63D7"/>
    <w:rsid w:val="00811930"/>
    <w:rsid w:val="008D6863"/>
    <w:rsid w:val="00966097"/>
    <w:rsid w:val="009D234B"/>
    <w:rsid w:val="00A963BB"/>
    <w:rsid w:val="00B86B75"/>
    <w:rsid w:val="00BC48D5"/>
    <w:rsid w:val="00BE1FBF"/>
    <w:rsid w:val="00C16F0B"/>
    <w:rsid w:val="00C36279"/>
    <w:rsid w:val="00E17908"/>
    <w:rsid w:val="00E315A3"/>
    <w:rsid w:val="00EE6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paragraph" w:customStyle="1" w:styleId="p1">
    <w:name w:val="p1"/>
    <w:basedOn w:val="a"/>
    <w:rsid w:val="00022E0F"/>
    <w:pPr>
      <w:spacing w:after="150"/>
      <w:jc w:val="both"/>
    </w:pPr>
    <w:rPr>
      <w:rFonts w:ascii="Times New Roman" w:hAnsi="Times New Roman" w:cs="Times New Roman"/>
      <w:sz w:val="21"/>
      <w:szCs w:val="21"/>
      <w:lang w:val="ru-RU" w:eastAsia="ru-RU"/>
    </w:rPr>
  </w:style>
  <w:style w:type="character" w:customStyle="1" w:styleId="s1">
    <w:name w:val="s1"/>
    <w:basedOn w:val="a1"/>
    <w:rsid w:val="00022E0F"/>
    <w:rPr>
      <w:rFonts w:ascii="Symbol" w:hAnsi="Symbol" w:hint="default"/>
      <w:sz w:val="21"/>
      <w:szCs w:val="21"/>
    </w:rPr>
  </w:style>
  <w:style w:type="character" w:customStyle="1" w:styleId="apple-tab-span">
    <w:name w:val="apple-tab-span"/>
    <w:basedOn w:val="a1"/>
    <w:rsid w:val="00022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009</Words>
  <Characters>5756</Characters>
  <Application>Microsoft Macintosh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пользователь Microsoft Office</cp:lastModifiedBy>
  <cp:revision>4</cp:revision>
  <dcterms:created xsi:type="dcterms:W3CDTF">2017-12-13T11:31:00Z</dcterms:created>
  <dcterms:modified xsi:type="dcterms:W3CDTF">2017-12-19T18:04:00Z</dcterms:modified>
</cp:coreProperties>
</file>